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Вишняков Родион 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71682"/>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71682"/>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6500"/>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6500"/>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10408"/>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10408"/>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195623"/>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95623"/>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392691"/>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392691"/>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387451"/>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387451"/>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386385"/>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386385"/>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794975"/>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94975"/>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05706"/>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05706"/>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35257"/>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35257"/>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Вишняков Родион Сергеевич</dc:creator>
  <dc:language>ru-RU</dc:language>
  <cp:keywords/>
  <dcterms:created xsi:type="dcterms:W3CDTF">2025-06-19T05:35:16Z</dcterms:created>
  <dcterms:modified xsi:type="dcterms:W3CDTF">2025-06-19T05: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